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E07AD" w14:textId="233755CF" w:rsidR="00537D59" w:rsidRDefault="00537D59" w:rsidP="00537D59">
      <w:r>
        <w:t>Muita gente fala do turismo e do bom que é, especialmente para a economia de Portugal. Mas depois de tanto tempo a vive</w:t>
      </w:r>
      <w:r w:rsidR="00DC43C1">
        <w:t xml:space="preserve">r </w:t>
      </w:r>
      <w:r>
        <w:t>esta realidade, decidimos que estava na hora de expor o que o turismo de facto é.</w:t>
      </w:r>
    </w:p>
    <w:p w14:paraId="12393358" w14:textId="5D4231BA" w:rsidR="00537D59" w:rsidRDefault="00537D59" w:rsidP="00537D59">
      <w:r>
        <w:t xml:space="preserve">Bom para a economia? Mau para </w:t>
      </w:r>
      <w:r w:rsidR="00082DF2">
        <w:t>o ambiente</w:t>
      </w:r>
      <w:r>
        <w:t>? Bom para conhecer novas culturas?</w:t>
      </w:r>
    </w:p>
    <w:p w14:paraId="73DD8275" w14:textId="0996F8E3" w:rsidR="00E068CD" w:rsidRDefault="00537D59" w:rsidP="00537D59">
      <w:r>
        <w:t>É mesmo este o objetivo do nosso projeto. Perceber o que é o turismo para nós, para Portugal e mesmo para os turistas. Mas, acima de tudo, queremos apresentar os impactos negativos do turismo e demonstrá-los com testemunhos reais.</w:t>
      </w:r>
    </w:p>
    <w:p w14:paraId="7FD6CCA4" w14:textId="32B78B0F" w:rsidR="00857493" w:rsidRDefault="00857493" w:rsidP="00537D59"/>
    <w:sectPr w:rsidR="00857493" w:rsidSect="00616617">
      <w:type w:val="continuous"/>
      <w:pgSz w:w="11906" w:h="16838" w:code="9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TcwMbYwMDY1t7BU0lEKTi0uzszPAykwqgUA4CAbzCwAAAA="/>
  </w:docVars>
  <w:rsids>
    <w:rsidRoot w:val="00E27B45"/>
    <w:rsid w:val="00003EA2"/>
    <w:rsid w:val="00082DF2"/>
    <w:rsid w:val="001E4114"/>
    <w:rsid w:val="004E2D43"/>
    <w:rsid w:val="00537D59"/>
    <w:rsid w:val="00616617"/>
    <w:rsid w:val="006B36A0"/>
    <w:rsid w:val="00857493"/>
    <w:rsid w:val="00A108EB"/>
    <w:rsid w:val="00BC7D51"/>
    <w:rsid w:val="00DC43C1"/>
    <w:rsid w:val="00E068CD"/>
    <w:rsid w:val="00E27B45"/>
    <w:rsid w:val="00EA546C"/>
    <w:rsid w:val="00F67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D23201"/>
  <w15:chartTrackingRefBased/>
  <w15:docId w15:val="{9BAB31A3-105E-4807-93A6-C3AECFBF5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D43"/>
    <w:pPr>
      <w:spacing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arter"/>
    <w:uiPriority w:val="9"/>
    <w:qFormat/>
    <w:rsid w:val="004E2D43"/>
    <w:pPr>
      <w:keepNext/>
      <w:keepLines/>
      <w:spacing w:before="240" w:after="0" w:line="480" w:lineRule="auto"/>
      <w:jc w:val="center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4E2D43"/>
    <w:rPr>
      <w:rFonts w:ascii="Times New Roman" w:eastAsiaTheme="majorEastAsia" w:hAnsi="Times New Roman" w:cstheme="majorBid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79</Words>
  <Characters>432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áudia Sofia de Matos Cardoso</dc:creator>
  <cp:keywords/>
  <dc:description/>
  <cp:lastModifiedBy>Cláudia Sofia de Matos Cardoso</cp:lastModifiedBy>
  <cp:revision>5</cp:revision>
  <dcterms:created xsi:type="dcterms:W3CDTF">2022-05-05T20:43:00Z</dcterms:created>
  <dcterms:modified xsi:type="dcterms:W3CDTF">2022-05-09T19:25:00Z</dcterms:modified>
</cp:coreProperties>
</file>